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08A84" w14:textId="77777777" w:rsidR="00C66427" w:rsidRDefault="00C66427" w:rsidP="00C66427">
      <w:r>
        <w:t>Preparation:</w:t>
      </w:r>
    </w:p>
    <w:p w14:paraId="2B4EC9DD" w14:textId="43FF6A7E" w:rsidR="00C66427" w:rsidRDefault="00C66427" w:rsidP="00C66427">
      <w:pPr>
        <w:pStyle w:val="ListParagraph"/>
        <w:numPr>
          <w:ilvl w:val="0"/>
          <w:numId w:val="5"/>
        </w:numPr>
      </w:pPr>
      <w:r>
        <w:t>Delete all time lapse images that aren’t in a brightfield-fluorescence pair (</w:t>
      </w:r>
      <w:proofErr w:type="spellStart"/>
      <w:r>
        <w:t>eg</w:t>
      </w:r>
      <w:proofErr w:type="spellEnd"/>
      <w:r>
        <w:t xml:space="preserve">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3196D977" w:rsidR="00FC2785" w:rsidRDefault="00FC2785" w:rsidP="00C66427">
      <w:pPr>
        <w:pStyle w:val="ListParagraph"/>
        <w:numPr>
          <w:ilvl w:val="0"/>
          <w:numId w:val="5"/>
        </w:numPr>
      </w:pPr>
      <w:r>
        <w:t xml:space="preserve">Make sure that you have downloaded Ilastik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056D7195" w:rsidR="005E2631" w:rsidRDefault="000E153B">
      <w:r>
        <w:t>Ilastik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7149173A" w:rsidR="005E2631" w:rsidRDefault="005E2631" w:rsidP="002C5467">
      <w:pPr>
        <w:pStyle w:val="ListParagraph"/>
        <w:numPr>
          <w:ilvl w:val="0"/>
          <w:numId w:val="5"/>
        </w:numPr>
      </w:pPr>
      <w:r>
        <w:t>Import images:</w:t>
      </w:r>
    </w:p>
    <w:p w14:paraId="2788BFA5" w14:textId="7A786A92" w:rsidR="005E2631" w:rsidRDefault="005E2631" w:rsidP="005E2631">
      <w:pPr>
        <w:pStyle w:val="ListParagraph"/>
        <w:numPr>
          <w:ilvl w:val="1"/>
          <w:numId w:val="1"/>
        </w:numPr>
      </w:pPr>
      <w:r>
        <w:t>“Add a single volume from a sequence”</w:t>
      </w:r>
    </w:p>
    <w:p w14:paraId="789D6A48" w14:textId="453EA95D" w:rsidR="005E2631" w:rsidRDefault="005E2631" w:rsidP="005E2631">
      <w:pPr>
        <w:pStyle w:val="ListParagraph"/>
        <w:numPr>
          <w:ilvl w:val="1"/>
          <w:numId w:val="1"/>
        </w:numPr>
      </w:pPr>
      <w:r>
        <w:t>“Select files”</w:t>
      </w:r>
    </w:p>
    <w:p w14:paraId="1F9641FD" w14:textId="1866E415" w:rsidR="005E2631" w:rsidRDefault="005E2631" w:rsidP="005E2631">
      <w:pPr>
        <w:pStyle w:val="ListParagraph"/>
        <w:numPr>
          <w:ilvl w:val="1"/>
          <w:numId w:val="1"/>
        </w:numPr>
      </w:pPr>
      <w:r>
        <w:t>Select every brightfield image</w:t>
      </w:r>
    </w:p>
    <w:p w14:paraId="601B18F5" w14:textId="08E3CF07" w:rsidR="005E2631" w:rsidRDefault="00D3069B" w:rsidP="002C5467">
      <w:pPr>
        <w:pStyle w:val="ListParagraph"/>
        <w:numPr>
          <w:ilvl w:val="0"/>
          <w:numId w:val="5"/>
        </w:numPr>
      </w:pPr>
      <w:r>
        <w:t>In “Feature Selection”, select every feature.</w:t>
      </w:r>
    </w:p>
    <w:p w14:paraId="26D8CBCB" w14:textId="4EA2E793" w:rsidR="00AF20E0" w:rsidRDefault="00FC2785" w:rsidP="002C5467">
      <w:pPr>
        <w:pStyle w:val="ListParagraph"/>
        <w:numPr>
          <w:ilvl w:val="0"/>
          <w:numId w:val="5"/>
        </w:numPr>
      </w:pPr>
      <w:r>
        <w:rPr>
          <w:noProof/>
        </w:rPr>
        <w:drawing>
          <wp:anchor distT="0" distB="0" distL="114300" distR="114300" simplePos="0" relativeHeight="251659264" behindDoc="0" locked="0" layoutInCell="1" allowOverlap="1" wp14:anchorId="2E21A4A0" wp14:editId="03B0EC20">
            <wp:simplePos x="0" y="0"/>
            <wp:positionH relativeFrom="margin">
              <wp:posOffset>5041265</wp:posOffset>
            </wp:positionH>
            <wp:positionV relativeFrom="paragraph">
              <wp:posOffset>8255</wp:posOffset>
            </wp:positionV>
            <wp:extent cx="1419225" cy="9982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19225" cy="998220"/>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7B5A34A7" w:rsidR="00AF20E0" w:rsidRDefault="00AF20E0" w:rsidP="002C1BE6">
      <w:pPr>
        <w:pStyle w:val="ListParagraph"/>
        <w:numPr>
          <w:ilvl w:val="0"/>
          <w:numId w:val="6"/>
        </w:numPr>
      </w:pPr>
      <w:r>
        <w:t xml:space="preserve">If this is your first </w:t>
      </w:r>
      <w:r w:rsidR="001D4733">
        <w:t>frame</w:t>
      </w:r>
      <w:r>
        <w:t>, liberally spread the “background” colour around the picture, making to hit all of the points of interest (</w:t>
      </w:r>
      <w:proofErr w:type="spellStart"/>
      <w:r>
        <w:t>eg</w:t>
      </w:r>
      <w:proofErr w:type="spellEnd"/>
      <w:r>
        <w:t xml:space="preserve"> numbers, empty columns, the central channel)</w:t>
      </w:r>
      <w:r w:rsidR="00A12082">
        <w:t>.</w:t>
      </w:r>
    </w:p>
    <w:p w14:paraId="49C9E9F0" w14:textId="03147B73"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388BCD3E"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size 1]</w:t>
      </w:r>
      <w:r w:rsidR="002C1BE6">
        <w:t>)</w:t>
      </w:r>
      <w:r>
        <w:t>.</w:t>
      </w:r>
      <w:r w:rsidR="00D3069B">
        <w:t xml:space="preserve"> Repeat step 5 until the desired number of bacteria have been labelled</w:t>
      </w:r>
      <w:r w:rsidR="001457E2">
        <w:t>. As a suggestion, try to get at least 100 total bacteria</w:t>
      </w:r>
      <w:r w:rsidR="000E153B">
        <w:t>.</w:t>
      </w:r>
      <w:r w:rsidR="00FC2785">
        <w:t xml:space="preserve"> An example of this is shown below:</w:t>
      </w:r>
    </w:p>
    <w:p w14:paraId="142A19C7" w14:textId="166CA71F" w:rsidR="00FC2785" w:rsidRDefault="00BC004A" w:rsidP="00FC2785">
      <w:pPr>
        <w:pStyle w:val="ListParagraph"/>
        <w:numPr>
          <w:ilvl w:val="0"/>
          <w:numId w:val="6"/>
        </w:numPr>
      </w:pPr>
      <w:r>
        <w:t>Note not to worry about discriminating between bacteria that you want to and don’t want to measure</w:t>
      </w:r>
      <w:r w:rsidR="00FC2785">
        <w:t>, unless they have very different shapes/sizes</w:t>
      </w:r>
      <w:r>
        <w:t>. At this point we simply want to train the model to best detect any bacteria.</w:t>
      </w:r>
    </w:p>
    <w:p w14:paraId="6AF24166" w14:textId="6153FAF8" w:rsidR="00FC2785" w:rsidRDefault="00FC2785" w:rsidP="00FC2785">
      <w:pPr>
        <w:pStyle w:val="ListParagraph"/>
        <w:numPr>
          <w:ilvl w:val="0"/>
          <w:numId w:val="6"/>
        </w:numPr>
      </w:pPr>
      <w:r>
        <w:rPr>
          <w:noProof/>
        </w:rPr>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3CBB0932" w:rsidR="00FC2785" w:rsidRDefault="00FC2785"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lastRenderedPageBreak/>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72767F00"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you may need to close and reopen Ilastik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586E2E8D"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proofErr w:type="gramStart"/>
      <w:r w:rsidR="005C01E8">
        <w:t>)</w:t>
      </w:r>
      <w:r>
        <w:t>, or</w:t>
      </w:r>
      <w:proofErr w:type="gramEnd"/>
      <w:r>
        <w:t xml:space="preserve"> cut it out of the dataset.</w:t>
      </w:r>
    </w:p>
    <w:p w14:paraId="2260C475" w14:textId="62BC68BC"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Ilastik screen </w:t>
      </w:r>
      <w:r w:rsidR="000C2E61">
        <w:t xml:space="preserve">and </w:t>
      </w:r>
      <w:r w:rsidR="005C01E8">
        <w:t>“Ex</w:t>
      </w:r>
      <w:r w:rsidR="000C2E61">
        <w:t>port</w:t>
      </w:r>
      <w:r w:rsidR="005C01E8">
        <w:t>”</w:t>
      </w:r>
      <w:r w:rsidR="000C2E61">
        <w:t>.</w:t>
      </w:r>
    </w:p>
    <w:p w14:paraId="0EDEAE39" w14:textId="46D21870" w:rsidR="00D3069B" w:rsidRDefault="00D3069B" w:rsidP="00D3069B"/>
    <w:p w14:paraId="05005E47" w14:textId="7CAA938C" w:rsidR="000E153B" w:rsidRDefault="000E153B" w:rsidP="00D3069B">
      <w:r>
        <w:t>Ilastik – Tracking with Learning:</w:t>
      </w:r>
    </w:p>
    <w:p w14:paraId="006BBD83" w14:textId="2943338A" w:rsidR="00D3069B" w:rsidRDefault="00D3069B" w:rsidP="002C5467">
      <w:pPr>
        <w:pStyle w:val="ListParagraph"/>
        <w:numPr>
          <w:ilvl w:val="0"/>
          <w:numId w:val="5"/>
        </w:numPr>
      </w:pPr>
      <w:r>
        <w:t xml:space="preserve">Start a new </w:t>
      </w:r>
      <w:r w:rsidR="001D4733">
        <w:t>“Tracking</w:t>
      </w:r>
      <w:r w:rsidR="000D4F2D">
        <w:t xml:space="preserve"> </w:t>
      </w:r>
      <w:r w:rsidR="001D4733">
        <w:t xml:space="preserve">” </w:t>
      </w:r>
      <w:r>
        <w:t>project</w:t>
      </w:r>
      <w:r w:rsidR="00BF4FEC">
        <w:t xml:space="preserve"> (with pixel prediction map)</w:t>
      </w:r>
    </w:p>
    <w:p w14:paraId="64C1F89E" w14:textId="71EF7952" w:rsidR="00D3069B" w:rsidRDefault="00D3069B" w:rsidP="002C5467">
      <w:pPr>
        <w:pStyle w:val="ListParagraph"/>
        <w:numPr>
          <w:ilvl w:val="0"/>
          <w:numId w:val="5"/>
        </w:numPr>
      </w:pPr>
      <w:r>
        <w:t>Import images the same way</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193B670B"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5279D3">
        <w:t>5</w:t>
      </w:r>
      <w:r w:rsidR="00B6033E">
        <w:t>-</w:t>
      </w:r>
      <w:r>
        <w:t>0.</w:t>
      </w:r>
      <w:r w:rsidR="00031691">
        <w:t>7</w:t>
      </w:r>
      <w:r w:rsidR="00B6033E">
        <w:t>5</w:t>
      </w:r>
      <w:r>
        <w:t xml:space="preserve">. This </w:t>
      </w:r>
      <w:r w:rsidR="00F01E43">
        <w:t>means that only pixels that the model is 70% or more sure ar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AF45F2D"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4F6AC884" w14:textId="08508B05" w:rsidR="007F7D09" w:rsidRDefault="007F7D09" w:rsidP="002C5467">
      <w:pPr>
        <w:pStyle w:val="ListParagraph"/>
        <w:numPr>
          <w:ilvl w:val="0"/>
          <w:numId w:val="5"/>
        </w:numPr>
      </w:pPr>
      <w:r>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E129CDD" w14:textId="2E8A113E" w:rsidR="007F7D09" w:rsidRDefault="00D3069B" w:rsidP="002C5467">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objects that Ilastik has detected.</w:t>
      </w:r>
      <w:r w:rsidR="007F7D09">
        <w:t xml:space="preserve"> Pressing “add label” will create new colours for you to label outlines that contain two bacteria or more</w:t>
      </w:r>
      <w:r w:rsidR="00F01E43">
        <w:t>.</w:t>
      </w:r>
    </w:p>
    <w:p w14:paraId="71AA04CB" w14:textId="3D84F00F" w:rsidR="00D3069B" w:rsidRDefault="007F7D09" w:rsidP="00F01E43">
      <w:pPr>
        <w:pStyle w:val="ListParagraph"/>
        <w:numPr>
          <w:ilvl w:val="0"/>
          <w:numId w:val="7"/>
        </w:numPr>
      </w:pPr>
      <w:r>
        <w:lastRenderedPageBreak/>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7777777" w:rsidR="002C5467" w:rsidRDefault="002C5467" w:rsidP="002C5467"/>
    <w:p w14:paraId="6B7E89B6" w14:textId="1C064085" w:rsidR="001457E2" w:rsidRDefault="002C5467" w:rsidP="002C5467">
      <w:r>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320EFE1A" w:rsidR="005F1371" w:rsidRPr="00400543" w:rsidRDefault="00277154" w:rsidP="005F1371">
      <w:pPr>
        <w:pStyle w:val="ListParagraph"/>
        <w:numPr>
          <w:ilvl w:val="0"/>
          <w:numId w:val="9"/>
        </w:numPr>
      </w:pPr>
      <w:r>
        <w:rPr>
          <w:rFonts w:cstheme="minorHAnsi"/>
        </w:rPr>
        <w:t xml:space="preserve">At this step, look through your images and make a note of which wells get cut off/fall of the side of some images, in the next step, you’ll only want to label the wells that are consistently present in the </w:t>
      </w:r>
      <w:proofErr w:type="gramStart"/>
      <w:r>
        <w:rPr>
          <w:rFonts w:cstheme="minorHAnsi"/>
        </w:rPr>
        <w:t>whole time</w:t>
      </w:r>
      <w:proofErr w:type="gramEnd"/>
      <w:r>
        <w:rPr>
          <w:rFonts w:cstheme="minorHAnsi"/>
        </w:rPr>
        <w:t xml:space="preserv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00DD2DD2" w:rsidR="002C5467" w:rsidRDefault="002C5467" w:rsidP="002C5467">
      <w:r>
        <w:t>Making the wells mask:</w:t>
      </w:r>
    </w:p>
    <w:p w14:paraId="3A0E76F8" w14:textId="4ABCEDEC" w:rsidR="002C5467" w:rsidRDefault="002C5467" w:rsidP="002C5467">
      <w:r>
        <w:t>Use an imaging software of your choice to make the masks. Here I will detail the process for using the free software Gimp:</w:t>
      </w:r>
    </w:p>
    <w:p w14:paraId="4D00585E" w14:textId="0297DEE5"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5E48D6A1"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32FFC445"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7A714B7D" w14:textId="2014FFAC" w:rsidR="00BC004A" w:rsidRPr="00BC004A" w:rsidRDefault="00277154" w:rsidP="00BC004A">
      <w:pPr>
        <w:pStyle w:val="ListParagraph"/>
        <w:numPr>
          <w:ilvl w:val="0"/>
          <w:numId w:val="11"/>
        </w:numPr>
      </w:pPr>
      <w:r>
        <w:t xml:space="preserve">Click on the top-most transparent </w:t>
      </w:r>
      <w:proofErr w:type="gramStart"/>
      <w:r>
        <w:t>layer, and</w:t>
      </w:r>
      <w:proofErr w:type="gramEnd"/>
      <w:r>
        <w:t xml:space="preserve"> start to draw over the wells</w:t>
      </w:r>
      <w:r w:rsidR="00BC004A">
        <w:t>.</w:t>
      </w:r>
      <w:r w:rsidR="00BC004A" w:rsidRPr="00BC004A">
        <w:t xml:space="preserve"> Now is the time to discriminate between desired and undesired bacteria</w:t>
      </w:r>
      <w:r w:rsidR="00BC004A">
        <w:t>:</w:t>
      </w:r>
      <w:r w:rsidR="00BC004A" w:rsidRPr="00BC004A">
        <w:t xml:space="preserve"> Make sure to only label wells that are present throughout the entire experiment and ignore any that touch the edge / get cut off in a later image / are undesirable for any other reasons</w:t>
      </w:r>
      <w:r w:rsidR="00BC004A">
        <w:t xml:space="preserve"> [but do leave in empty wells unless they are undesirable for other reasons]</w:t>
      </w:r>
      <w:r w:rsidR="00BC004A" w:rsidRPr="00BC004A">
        <w:t>. The code will only analyse bacteria that are contained within the wells that are labelled here.</w:t>
      </w:r>
    </w:p>
    <w:p w14:paraId="3462073B" w14:textId="1E04260D" w:rsidR="00BC004A" w:rsidRDefault="00BC004A" w:rsidP="00BC004A">
      <w:pPr>
        <w:pStyle w:val="ListParagraph"/>
        <w:numPr>
          <w:ilvl w:val="1"/>
          <w:numId w:val="11"/>
        </w:numPr>
      </w:pPr>
      <w:r>
        <w:t xml:space="preserve">Select the pencil tool and set the thickness to something a bit thicker than your wells. </w:t>
      </w:r>
    </w:p>
    <w:p w14:paraId="20347A45" w14:textId="6746FDCB" w:rsidR="00BC004A" w:rsidRDefault="00BC004A" w:rsidP="00BC004A">
      <w:pPr>
        <w:pStyle w:val="ListParagraph"/>
        <w:numPr>
          <w:ilvl w:val="1"/>
          <w:numId w:val="11"/>
        </w:numPr>
      </w:pPr>
      <w:r>
        <w:t>Draw quick strokes down each well</w:t>
      </w:r>
    </w:p>
    <w:p w14:paraId="24C062EA" w14:textId="61E2B610"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t>wells don’t intersect</w:t>
      </w:r>
      <w:r w:rsidR="00480FE1">
        <w:t>, and try to cover the whole well (tiny slips are fine)</w:t>
      </w:r>
      <w:r>
        <w:t>.</w:t>
      </w:r>
    </w:p>
    <w:p w14:paraId="21D91D0E" w14:textId="1C89D6A4" w:rsidR="00BC004A" w:rsidRDefault="00480FE1" w:rsidP="00BC004A">
      <w:pPr>
        <w:pStyle w:val="ListParagraph"/>
        <w:numPr>
          <w:ilvl w:val="0"/>
          <w:numId w:val="11"/>
        </w:numPr>
      </w:pPr>
      <w:r>
        <w:t>Move onto the next transparent empty layer:</w:t>
      </w:r>
    </w:p>
    <w:p w14:paraId="6EFC0487" w14:textId="75F85B75" w:rsidR="00480FE1" w:rsidRDefault="00480FE1" w:rsidP="00480FE1">
      <w:pPr>
        <w:pStyle w:val="ListParagraph"/>
        <w:numPr>
          <w:ilvl w:val="1"/>
          <w:numId w:val="11"/>
        </w:numPr>
      </w:pPr>
      <w:r>
        <w:t>Click on the eye next to the two previous layers, this will make them disappear.</w:t>
      </w:r>
    </w:p>
    <w:p w14:paraId="53D97F81" w14:textId="4634FB2F" w:rsidR="00480FE1" w:rsidRDefault="00480FE1" w:rsidP="00480FE1">
      <w:pPr>
        <w:pStyle w:val="ListParagraph"/>
        <w:numPr>
          <w:ilvl w:val="1"/>
          <w:numId w:val="11"/>
        </w:numPr>
      </w:pPr>
      <w:r>
        <w:t>Use the mouse or arrow keys to select the next empty transparent layer.</w:t>
      </w:r>
    </w:p>
    <w:p w14:paraId="7995230C" w14:textId="035F610B" w:rsidR="00480FE1" w:rsidRDefault="00480FE1" w:rsidP="00480FE1">
      <w:pPr>
        <w:pStyle w:val="ListParagraph"/>
        <w:numPr>
          <w:ilvl w:val="1"/>
          <w:numId w:val="11"/>
        </w:numPr>
      </w:pPr>
      <w:r>
        <w:t>Repeat step 4.</w:t>
      </w:r>
    </w:p>
    <w:p w14:paraId="0381FFBF" w14:textId="0A337BD8" w:rsidR="00035DC8" w:rsidRPr="00035DC8" w:rsidRDefault="00035DC8" w:rsidP="00035DC8">
      <w:pPr>
        <w:pStyle w:val="ListParagraph"/>
        <w:numPr>
          <w:ilvl w:val="0"/>
          <w:numId w:val="11"/>
        </w:numPr>
      </w:pPr>
      <w:r>
        <w:lastRenderedPageBreak/>
        <w:t>Once each frame’s wells have been labelled, e</w:t>
      </w:r>
      <w:r w:rsidRPr="00035DC8">
        <w:t xml:space="preserve">xport each of the transparent layers. I suggest using this extension to make the process easier: </w:t>
      </w:r>
      <w:hyperlink r:id="rId8" w:history="1">
        <w:r>
          <w:rPr>
            <w:rStyle w:val="Hyperlink"/>
          </w:rPr>
          <w:t>https://github.com/khalim19/gimp-plugin-export-layers</w:t>
        </w:r>
      </w:hyperlink>
    </w:p>
    <w:p w14:paraId="7D1AA1A2" w14:textId="70F7738B" w:rsidR="00035DC8" w:rsidRDefault="00035DC8" w:rsidP="00035DC8">
      <w:pPr>
        <w:pStyle w:val="ListParagraph"/>
        <w:numPr>
          <w:ilvl w:val="0"/>
          <w:numId w:val="11"/>
        </w:numPr>
      </w:pPr>
      <w:r>
        <w:t>Import into ImageJ and safe as Tiffs as done in the previous step</w:t>
      </w:r>
    </w:p>
    <w:p w14:paraId="601885AB" w14:textId="0093FD81" w:rsidR="00035DC8" w:rsidRDefault="00035DC8" w:rsidP="00035DC8"/>
    <w:p w14:paraId="4870FAC8" w14:textId="77777777" w:rsidR="00035DC8" w:rsidRDefault="00035DC8" w:rsidP="00035DC8"/>
    <w:p w14:paraId="1CEA3010" w14:textId="5D1A2C70" w:rsidR="00035DC8" w:rsidRDefault="00035DC8" w:rsidP="00035DC8">
      <w:r>
        <w:t>Running the code:</w:t>
      </w:r>
    </w:p>
    <w:p w14:paraId="22E768CC" w14:textId="6A5906A0" w:rsidR="00035DC8" w:rsidRDefault="00035DC8" w:rsidP="00091B9B">
      <w:pPr>
        <w:pStyle w:val="ListParagraph"/>
        <w:numPr>
          <w:ilvl w:val="0"/>
          <w:numId w:val="13"/>
        </w:numPr>
      </w:pPr>
      <w:bookmarkStart w:id="0" w:name="_GoBack"/>
      <w:bookmarkEnd w:id="0"/>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5613378D" w:rsidR="00C56E8C" w:rsidRDefault="00C56E8C" w:rsidP="00035DC8">
      <w:pPr>
        <w:pStyle w:val="ListParagraph"/>
        <w:numPr>
          <w:ilvl w:val="0"/>
          <w:numId w:val="12"/>
        </w:numPr>
      </w:pPr>
      <w:r>
        <w:t>Stack of manually drawn wells: [something]_Wells</w:t>
      </w:r>
    </w:p>
    <w:p w14:paraId="46C14ACE" w14:textId="57B886DA" w:rsidR="00091B9B" w:rsidRDefault="00C56E8C" w:rsidP="00091B9B">
      <w:pPr>
        <w:pStyle w:val="ListParagraph"/>
        <w:numPr>
          <w:ilvl w:val="0"/>
          <w:numId w:val="12"/>
        </w:numPr>
      </w:pPr>
      <w:r>
        <w:t>Stack of Ilastik-created masks: [something]_Ilastik</w:t>
      </w:r>
    </w:p>
    <w:p w14:paraId="0DE156D4" w14:textId="60841909" w:rsidR="005305AC" w:rsidRDefault="005305AC" w:rsidP="00091B9B">
      <w:pPr>
        <w:pStyle w:val="ListParagraph"/>
        <w:numPr>
          <w:ilvl w:val="0"/>
          <w:numId w:val="13"/>
        </w:numPr>
      </w:pPr>
      <w:r>
        <w:t>At this point you should be able to run the code. It’ll pull up a window of your files in which you need to click into the folder which contains the files discussed above.</w:t>
      </w:r>
    </w:p>
    <w:p w14:paraId="5B077130" w14:textId="52E9153C" w:rsidR="002C5467" w:rsidRDefault="002C5467" w:rsidP="002C5467"/>
    <w:p w14:paraId="52E06F1F" w14:textId="0713C751" w:rsidR="002C5467" w:rsidRDefault="002C5467" w:rsidP="002C5467"/>
    <w:p w14:paraId="327D7F92" w14:textId="1393CFA5" w:rsidR="002C5467" w:rsidRDefault="002C5467" w:rsidP="002C5467"/>
    <w:p w14:paraId="2891AAFC" w14:textId="7759484E" w:rsidR="002C5467" w:rsidRDefault="002C5467" w:rsidP="002C5467"/>
    <w:p w14:paraId="3737D278" w14:textId="7392226D" w:rsidR="002C5467" w:rsidRDefault="002C5467" w:rsidP="002C5467"/>
    <w:p w14:paraId="483FB1D3" w14:textId="4E95B9CD" w:rsidR="002C5467" w:rsidRDefault="002C5467" w:rsidP="002C5467"/>
    <w:p w14:paraId="6105D89E" w14:textId="38541BDC" w:rsidR="002C5467" w:rsidRDefault="002C5467" w:rsidP="002C5467"/>
    <w:p w14:paraId="0DBDA76F" w14:textId="3FCCFF01" w:rsidR="002C5467" w:rsidRDefault="002C5467" w:rsidP="002C5467"/>
    <w:p w14:paraId="365F8D40" w14:textId="0ABA9975" w:rsidR="002C5467" w:rsidRDefault="002C5467" w:rsidP="002C5467"/>
    <w:p w14:paraId="339DE2BD" w14:textId="4B104034" w:rsidR="002C5467" w:rsidRDefault="002C5467" w:rsidP="002C5467"/>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A094B4DC"/>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mwqAUAs1J6aSwAAAA="/>
  </w:docVars>
  <w:rsids>
    <w:rsidRoot w:val="00E220B0"/>
    <w:rsid w:val="00021DCF"/>
    <w:rsid w:val="00031691"/>
    <w:rsid w:val="00035DC8"/>
    <w:rsid w:val="00091B9B"/>
    <w:rsid w:val="000C2E61"/>
    <w:rsid w:val="000D4F2D"/>
    <w:rsid w:val="000E153B"/>
    <w:rsid w:val="000E716D"/>
    <w:rsid w:val="00105EC3"/>
    <w:rsid w:val="001249EF"/>
    <w:rsid w:val="00133333"/>
    <w:rsid w:val="001457E2"/>
    <w:rsid w:val="001C261B"/>
    <w:rsid w:val="001D0556"/>
    <w:rsid w:val="001D4733"/>
    <w:rsid w:val="00200D49"/>
    <w:rsid w:val="0026254A"/>
    <w:rsid w:val="00277154"/>
    <w:rsid w:val="002C1BE6"/>
    <w:rsid w:val="002C4748"/>
    <w:rsid w:val="002C5467"/>
    <w:rsid w:val="0030390C"/>
    <w:rsid w:val="00400543"/>
    <w:rsid w:val="00463407"/>
    <w:rsid w:val="004748A9"/>
    <w:rsid w:val="00480FE1"/>
    <w:rsid w:val="004C03BA"/>
    <w:rsid w:val="005206CE"/>
    <w:rsid w:val="005279D3"/>
    <w:rsid w:val="005305AC"/>
    <w:rsid w:val="005C01E8"/>
    <w:rsid w:val="005E2631"/>
    <w:rsid w:val="005F1371"/>
    <w:rsid w:val="00621361"/>
    <w:rsid w:val="0063470D"/>
    <w:rsid w:val="00637E33"/>
    <w:rsid w:val="00693F77"/>
    <w:rsid w:val="006B4269"/>
    <w:rsid w:val="007202F7"/>
    <w:rsid w:val="00790172"/>
    <w:rsid w:val="00795E76"/>
    <w:rsid w:val="007F7D09"/>
    <w:rsid w:val="008C2DF5"/>
    <w:rsid w:val="0098475B"/>
    <w:rsid w:val="009A164F"/>
    <w:rsid w:val="009D3ACF"/>
    <w:rsid w:val="00A12082"/>
    <w:rsid w:val="00AB709B"/>
    <w:rsid w:val="00AF20E0"/>
    <w:rsid w:val="00B6033E"/>
    <w:rsid w:val="00BC004A"/>
    <w:rsid w:val="00BC1B09"/>
    <w:rsid w:val="00BF4FEC"/>
    <w:rsid w:val="00C27893"/>
    <w:rsid w:val="00C56E8C"/>
    <w:rsid w:val="00C66427"/>
    <w:rsid w:val="00CD6E09"/>
    <w:rsid w:val="00D3069B"/>
    <w:rsid w:val="00D66F45"/>
    <w:rsid w:val="00E220B0"/>
    <w:rsid w:val="00EA0603"/>
    <w:rsid w:val="00EC3A76"/>
    <w:rsid w:val="00F01E43"/>
    <w:rsid w:val="00F90D7B"/>
    <w:rsid w:val="00FA712F"/>
    <w:rsid w:val="00FC2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halim19/gimp-plugin-export-layers"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ilastik.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4</TotalTime>
  <Pages>4</Pages>
  <Words>1209</Words>
  <Characters>689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Louis Clement-Harris</cp:lastModifiedBy>
  <cp:revision>27</cp:revision>
  <dcterms:created xsi:type="dcterms:W3CDTF">2019-10-04T15:43:00Z</dcterms:created>
  <dcterms:modified xsi:type="dcterms:W3CDTF">2020-03-11T15:23:00Z</dcterms:modified>
</cp:coreProperties>
</file>